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48787" w14:textId="54878DA0" w:rsidR="00DE139F" w:rsidRDefault="008116C5" w:rsidP="00C05E1B">
      <w:pPr>
        <w:pStyle w:val="a8"/>
      </w:pPr>
      <w:r>
        <w:rPr>
          <w:rFonts w:hint="eastAsia"/>
        </w:rPr>
        <w:t>Ubuntu</w:t>
      </w:r>
      <w:r>
        <w:rPr>
          <w:rFonts w:hint="eastAsia"/>
        </w:rPr>
        <w:t>配置使用</w:t>
      </w:r>
    </w:p>
    <w:p w14:paraId="5E71A628" w14:textId="77777777" w:rsidR="008116C5" w:rsidRDefault="008116C5" w:rsidP="00C05E1B">
      <w:pPr>
        <w:pStyle w:val="a8"/>
        <w:rPr>
          <w:rFonts w:hint="eastAsia"/>
        </w:rPr>
      </w:pPr>
    </w:p>
    <w:p w14:paraId="58530F29" w14:textId="3948FC17" w:rsidR="00C669A5" w:rsidRDefault="00802071" w:rsidP="00C669A5">
      <w:pPr>
        <w:ind w:firstLine="560"/>
      </w:pPr>
      <w:r>
        <w:t>1</w:t>
      </w:r>
      <w:r>
        <w:rPr>
          <w:rFonts w:hint="eastAsia"/>
        </w:rPr>
        <w:t>、</w:t>
      </w:r>
      <w:r w:rsidR="008116C5">
        <w:t>I</w:t>
      </w:r>
      <w:r w:rsidR="008116C5">
        <w:rPr>
          <w:rFonts w:hint="eastAsia"/>
        </w:rPr>
        <w:t>fconfig</w:t>
      </w:r>
      <w:r w:rsidR="008116C5">
        <w:rPr>
          <w:rFonts w:hint="eastAsia"/>
        </w:rPr>
        <w:t>不好使：</w:t>
      </w:r>
      <w:r w:rsidR="0050463A">
        <w:rPr>
          <w:rFonts w:hint="eastAsia"/>
        </w:rPr>
        <w:t>（查</w:t>
      </w:r>
      <w:r w:rsidR="0050463A">
        <w:rPr>
          <w:rFonts w:hint="eastAsia"/>
        </w:rPr>
        <w:t>IP</w:t>
      </w:r>
      <w:r w:rsidR="0050463A">
        <w:rPr>
          <w:rFonts w:hint="eastAsia"/>
        </w:rPr>
        <w:t>地址）</w:t>
      </w:r>
    </w:p>
    <w:p w14:paraId="5D6069EF" w14:textId="23F7A25D" w:rsidR="00213BCC" w:rsidRDefault="00F7727B" w:rsidP="00C669A5">
      <w:pPr>
        <w:ind w:firstLine="560"/>
      </w:pPr>
      <w:hyperlink r:id="rId7" w:history="1">
        <w:r w:rsidRPr="0033763D">
          <w:rPr>
            <w:rStyle w:val="a3"/>
          </w:rPr>
          <w:t>https://blog.csdn.net/qq_44251824/article/details/101288471</w:t>
        </w:r>
      </w:hyperlink>
    </w:p>
    <w:p w14:paraId="7F52738E" w14:textId="5E0C2AAC" w:rsidR="008116C5" w:rsidRDefault="00213BCC" w:rsidP="00C669A5">
      <w:pPr>
        <w:ind w:firstLine="560"/>
      </w:pPr>
      <w:r>
        <w:rPr>
          <w:noProof/>
        </w:rPr>
        <w:drawing>
          <wp:inline distT="0" distB="0" distL="0" distR="0" wp14:anchorId="03C0316B" wp14:editId="07D6FF48">
            <wp:extent cx="5274310" cy="2830830"/>
            <wp:effectExtent l="0" t="0" r="254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6E380" w14:textId="11F14B9C" w:rsidR="00802071" w:rsidRDefault="00802071" w:rsidP="00802071">
      <w:pPr>
        <w:pStyle w:val="1"/>
        <w:shd w:val="clear" w:color="auto" w:fill="FFFFFF"/>
        <w:wordWrap w:val="0"/>
        <w:ind w:firstLine="840"/>
        <w:rPr>
          <w:rFonts w:ascii="微软雅黑" w:eastAsia="微软雅黑" w:hAnsi="微软雅黑"/>
          <w:color w:val="222226"/>
          <w:sz w:val="42"/>
          <w:szCs w:val="42"/>
        </w:rPr>
      </w:pPr>
      <w:r>
        <w:rPr>
          <w:rFonts w:ascii="微软雅黑" w:eastAsia="微软雅黑" w:hAnsi="微软雅黑"/>
          <w:color w:val="222226"/>
          <w:sz w:val="42"/>
          <w:szCs w:val="42"/>
        </w:rPr>
        <w:t>2</w:t>
      </w:r>
      <w:r>
        <w:rPr>
          <w:rFonts w:ascii="微软雅黑" w:eastAsia="微软雅黑" w:hAnsi="微软雅黑" w:hint="eastAsia"/>
          <w:color w:val="222226"/>
          <w:sz w:val="42"/>
          <w:szCs w:val="42"/>
        </w:rPr>
        <w:t>、</w:t>
      </w:r>
      <w:proofErr w:type="spellStart"/>
      <w:r>
        <w:rPr>
          <w:rFonts w:ascii="微软雅黑" w:eastAsia="微软雅黑" w:hAnsi="微软雅黑" w:hint="eastAsia"/>
          <w:color w:val="222226"/>
          <w:sz w:val="42"/>
          <w:szCs w:val="42"/>
        </w:rPr>
        <w:t>Vmware</w:t>
      </w:r>
      <w:proofErr w:type="spellEnd"/>
      <w:r>
        <w:rPr>
          <w:rFonts w:ascii="微软雅黑" w:eastAsia="微软雅黑" w:hAnsi="微软雅黑" w:hint="eastAsia"/>
          <w:color w:val="222226"/>
          <w:sz w:val="42"/>
          <w:szCs w:val="42"/>
        </w:rPr>
        <w:t>虚拟机Ubuntu文件共享、共享剪切板以及自动挂载</w:t>
      </w:r>
      <w:r w:rsidR="0050463A">
        <w:rPr>
          <w:rFonts w:ascii="微软雅黑" w:eastAsia="微软雅黑" w:hAnsi="微软雅黑" w:hint="eastAsia"/>
          <w:color w:val="222226"/>
          <w:sz w:val="42"/>
          <w:szCs w:val="42"/>
        </w:rPr>
        <w:t>（最后好像没成功）</w:t>
      </w:r>
    </w:p>
    <w:p w14:paraId="14140068" w14:textId="62597A6C" w:rsidR="00802071" w:rsidRDefault="00F7727B" w:rsidP="00802071">
      <w:pPr>
        <w:ind w:firstLine="560"/>
      </w:pPr>
      <w:hyperlink r:id="rId9" w:history="1">
        <w:r w:rsidRPr="0033763D">
          <w:rPr>
            <w:rStyle w:val="a3"/>
          </w:rPr>
          <w:t>https://blog.csdn.net/weixin_63505616/article/details/126202925</w:t>
        </w:r>
      </w:hyperlink>
    </w:p>
    <w:p w14:paraId="2E53F6E9" w14:textId="69A9825F" w:rsidR="00F7727B" w:rsidRDefault="00F7727B" w:rsidP="00802071">
      <w:pPr>
        <w:ind w:firstLine="560"/>
      </w:pPr>
    </w:p>
    <w:p w14:paraId="4CFB6E3D" w14:textId="59048AB8" w:rsidR="00CE2D98" w:rsidRDefault="00CE2D98" w:rsidP="00CE2D98">
      <w:pPr>
        <w:pStyle w:val="1"/>
        <w:shd w:val="clear" w:color="auto" w:fill="FFFFFF"/>
        <w:wordWrap w:val="0"/>
        <w:ind w:firstLine="840"/>
        <w:rPr>
          <w:rFonts w:ascii="微软雅黑" w:eastAsia="微软雅黑" w:hAnsi="微软雅黑"/>
          <w:color w:val="222226"/>
          <w:sz w:val="42"/>
          <w:szCs w:val="42"/>
        </w:rPr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ascii="微软雅黑" w:eastAsia="微软雅黑" w:hAnsi="微软雅黑" w:hint="eastAsia"/>
          <w:color w:val="222226"/>
          <w:sz w:val="42"/>
          <w:szCs w:val="42"/>
        </w:rPr>
        <w:t>ubuntu更改镜像源</w:t>
      </w:r>
      <w:r w:rsidR="0050463A">
        <w:rPr>
          <w:rFonts w:ascii="微软雅黑" w:eastAsia="微软雅黑" w:hAnsi="微软雅黑" w:hint="eastAsia"/>
          <w:color w:val="222226"/>
          <w:sz w:val="42"/>
          <w:szCs w:val="42"/>
        </w:rPr>
        <w:t>（方便更新</w:t>
      </w:r>
      <w:proofErr w:type="spellStart"/>
      <w:r w:rsidR="0050463A">
        <w:rPr>
          <w:rFonts w:ascii="微软雅黑" w:eastAsia="微软雅黑" w:hAnsi="微软雅黑" w:hint="eastAsia"/>
          <w:color w:val="222226"/>
          <w:sz w:val="42"/>
          <w:szCs w:val="42"/>
        </w:rPr>
        <w:t>ssh</w:t>
      </w:r>
      <w:proofErr w:type="spellEnd"/>
      <w:r w:rsidR="0050463A">
        <w:rPr>
          <w:rFonts w:ascii="微软雅黑" w:eastAsia="微软雅黑" w:hAnsi="微软雅黑" w:hint="eastAsia"/>
          <w:color w:val="222226"/>
          <w:sz w:val="42"/>
          <w:szCs w:val="42"/>
        </w:rPr>
        <w:t>，一种远程连接的）</w:t>
      </w:r>
    </w:p>
    <w:p w14:paraId="72F0C2D5" w14:textId="3FE96EBC" w:rsidR="00CE2D98" w:rsidRDefault="00D57717" w:rsidP="00802071">
      <w:pPr>
        <w:ind w:firstLine="560"/>
      </w:pPr>
      <w:hyperlink r:id="rId10" w:history="1">
        <w:r w:rsidRPr="0033763D">
          <w:rPr>
            <w:rStyle w:val="a3"/>
          </w:rPr>
          <w:t>https://blog.csdn.net/qq_57171795/article/details/123109463</w:t>
        </w:r>
      </w:hyperlink>
    </w:p>
    <w:p w14:paraId="32BA24B7" w14:textId="77777777" w:rsidR="00D57717" w:rsidRPr="00D57717" w:rsidRDefault="00D57717" w:rsidP="00802071">
      <w:pPr>
        <w:ind w:firstLine="560"/>
        <w:rPr>
          <w:rFonts w:hint="eastAsia"/>
        </w:rPr>
      </w:pPr>
    </w:p>
    <w:p w14:paraId="54A789C1" w14:textId="5B06D94D" w:rsidR="002D24F9" w:rsidRDefault="002D24F9" w:rsidP="002D24F9">
      <w:pPr>
        <w:pStyle w:val="1"/>
        <w:shd w:val="clear" w:color="auto" w:fill="FFFFFF"/>
        <w:wordWrap w:val="0"/>
        <w:ind w:firstLine="840"/>
        <w:rPr>
          <w:rFonts w:ascii="微软雅黑" w:eastAsia="微软雅黑" w:hAnsi="微软雅黑"/>
          <w:color w:val="222226"/>
          <w:sz w:val="42"/>
          <w:szCs w:val="42"/>
        </w:rPr>
      </w:pPr>
      <w:r>
        <w:t>4</w:t>
      </w:r>
      <w:r>
        <w:rPr>
          <w:rFonts w:hint="eastAsia"/>
        </w:rPr>
        <w:t>、</w:t>
      </w:r>
      <w:r>
        <w:rPr>
          <w:rFonts w:ascii="微软雅黑" w:eastAsia="微软雅黑" w:hAnsi="微软雅黑" w:hint="eastAsia"/>
          <w:color w:val="222226"/>
          <w:sz w:val="42"/>
          <w:szCs w:val="42"/>
        </w:rPr>
        <w:t>Ubuntu 配置器</w:t>
      </w:r>
      <w:proofErr w:type="spellStart"/>
      <w:r>
        <w:rPr>
          <w:rFonts w:ascii="微软雅黑" w:eastAsia="微软雅黑" w:hAnsi="微软雅黑" w:hint="eastAsia"/>
          <w:color w:val="222226"/>
          <w:sz w:val="42"/>
          <w:szCs w:val="42"/>
        </w:rPr>
        <w:t>ssh</w:t>
      </w:r>
      <w:proofErr w:type="spellEnd"/>
      <w:r w:rsidR="00AD0A74">
        <w:rPr>
          <w:rFonts w:ascii="微软雅黑" w:eastAsia="微软雅黑" w:hAnsi="微软雅黑" w:hint="eastAsia"/>
          <w:color w:val="222226"/>
          <w:sz w:val="42"/>
          <w:szCs w:val="42"/>
        </w:rPr>
        <w:t>（可行）</w:t>
      </w:r>
      <w:bookmarkStart w:id="0" w:name="_GoBack"/>
      <w:bookmarkEnd w:id="0"/>
    </w:p>
    <w:p w14:paraId="11759761" w14:textId="650030B6" w:rsidR="00F7727B" w:rsidRDefault="00D57717" w:rsidP="00802071">
      <w:pPr>
        <w:ind w:firstLine="560"/>
      </w:pPr>
      <w:hyperlink r:id="rId11" w:history="1">
        <w:r w:rsidRPr="0033763D">
          <w:rPr>
            <w:rStyle w:val="a3"/>
          </w:rPr>
          <w:t>https://blog.csdn.net/chao_shine/article/details/106966854</w:t>
        </w:r>
      </w:hyperlink>
    </w:p>
    <w:p w14:paraId="52FB2D74" w14:textId="77777777" w:rsidR="00D57717" w:rsidRPr="00D57717" w:rsidRDefault="00D57717" w:rsidP="00802071">
      <w:pPr>
        <w:ind w:firstLine="560"/>
        <w:rPr>
          <w:rFonts w:hint="eastAsia"/>
        </w:rPr>
      </w:pPr>
    </w:p>
    <w:p w14:paraId="13CDE732" w14:textId="77777777" w:rsidR="00213BCC" w:rsidRPr="00802071" w:rsidRDefault="00213BCC" w:rsidP="00C669A5">
      <w:pPr>
        <w:ind w:firstLine="560"/>
        <w:rPr>
          <w:rFonts w:hint="eastAsia"/>
        </w:rPr>
      </w:pPr>
    </w:p>
    <w:sectPr w:rsidR="00213BCC" w:rsidRPr="0080207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E74E1" w14:textId="77777777" w:rsidR="00014DDE" w:rsidRDefault="00014DDE" w:rsidP="00CD752F">
      <w:pPr>
        <w:ind w:firstLine="560"/>
      </w:pPr>
      <w:r>
        <w:separator/>
      </w:r>
    </w:p>
  </w:endnote>
  <w:endnote w:type="continuationSeparator" w:id="0">
    <w:p w14:paraId="530795CB" w14:textId="77777777" w:rsidR="00014DDE" w:rsidRDefault="00014DDE" w:rsidP="00CD752F">
      <w:pPr>
        <w:ind w:firstLine="5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A2C0F2" w14:textId="77777777" w:rsidR="00CD752F" w:rsidRDefault="00CD752F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D96C3" w14:textId="77777777" w:rsidR="00CD752F" w:rsidRDefault="00CD752F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8E0665" w14:textId="77777777" w:rsidR="00CD752F" w:rsidRDefault="00CD752F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E01A6" w14:textId="77777777" w:rsidR="00014DDE" w:rsidRDefault="00014DDE" w:rsidP="00CD752F">
      <w:pPr>
        <w:ind w:firstLine="560"/>
      </w:pPr>
      <w:r>
        <w:separator/>
      </w:r>
    </w:p>
  </w:footnote>
  <w:footnote w:type="continuationSeparator" w:id="0">
    <w:p w14:paraId="734A07D6" w14:textId="77777777" w:rsidR="00014DDE" w:rsidRDefault="00014DDE" w:rsidP="00CD752F">
      <w:pPr>
        <w:ind w:firstLine="5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9890" w14:textId="77777777" w:rsidR="00CD752F" w:rsidRDefault="00CD752F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4BD8BE" w14:textId="77777777" w:rsidR="00CD752F" w:rsidRDefault="00CD752F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B1D24" w14:textId="77777777" w:rsidR="00CD752F" w:rsidRDefault="00CD752F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zE3NjEwNTMzMTVR0lEKTi0uzszPAykwNK4FAFKsfw8tAAAA"/>
  </w:docVars>
  <w:rsids>
    <w:rsidRoot w:val="009548DB"/>
    <w:rsid w:val="00014DDE"/>
    <w:rsid w:val="00081831"/>
    <w:rsid w:val="000924D2"/>
    <w:rsid w:val="000E3430"/>
    <w:rsid w:val="00103C07"/>
    <w:rsid w:val="001C1982"/>
    <w:rsid w:val="001C457E"/>
    <w:rsid w:val="001C54FA"/>
    <w:rsid w:val="00213BCC"/>
    <w:rsid w:val="00215A14"/>
    <w:rsid w:val="00286C0C"/>
    <w:rsid w:val="0029513D"/>
    <w:rsid w:val="002A26F2"/>
    <w:rsid w:val="002D0500"/>
    <w:rsid w:val="002D24F9"/>
    <w:rsid w:val="002E6E8E"/>
    <w:rsid w:val="002F477E"/>
    <w:rsid w:val="003233F3"/>
    <w:rsid w:val="0034144C"/>
    <w:rsid w:val="00367EA1"/>
    <w:rsid w:val="003C51A4"/>
    <w:rsid w:val="004D06E7"/>
    <w:rsid w:val="0050463A"/>
    <w:rsid w:val="005A2BD8"/>
    <w:rsid w:val="00682EEF"/>
    <w:rsid w:val="006F4A3F"/>
    <w:rsid w:val="00730825"/>
    <w:rsid w:val="00777C56"/>
    <w:rsid w:val="007A0BE6"/>
    <w:rsid w:val="007B25C4"/>
    <w:rsid w:val="007D6C65"/>
    <w:rsid w:val="00802071"/>
    <w:rsid w:val="008116C5"/>
    <w:rsid w:val="00827FEE"/>
    <w:rsid w:val="00880832"/>
    <w:rsid w:val="008808B2"/>
    <w:rsid w:val="008937AB"/>
    <w:rsid w:val="00893A73"/>
    <w:rsid w:val="008E478B"/>
    <w:rsid w:val="009350C7"/>
    <w:rsid w:val="009548DB"/>
    <w:rsid w:val="0096337F"/>
    <w:rsid w:val="0096764B"/>
    <w:rsid w:val="009710DD"/>
    <w:rsid w:val="009B017A"/>
    <w:rsid w:val="00A10365"/>
    <w:rsid w:val="00A44DA5"/>
    <w:rsid w:val="00A67D3F"/>
    <w:rsid w:val="00A70549"/>
    <w:rsid w:val="00A76892"/>
    <w:rsid w:val="00A811CA"/>
    <w:rsid w:val="00AD0A74"/>
    <w:rsid w:val="00AE212A"/>
    <w:rsid w:val="00AF00FF"/>
    <w:rsid w:val="00BE5F39"/>
    <w:rsid w:val="00C04909"/>
    <w:rsid w:val="00C05E1B"/>
    <w:rsid w:val="00C202B1"/>
    <w:rsid w:val="00C40BDF"/>
    <w:rsid w:val="00C669A5"/>
    <w:rsid w:val="00C95800"/>
    <w:rsid w:val="00CD752F"/>
    <w:rsid w:val="00CE2D98"/>
    <w:rsid w:val="00CF6C9A"/>
    <w:rsid w:val="00D00B89"/>
    <w:rsid w:val="00D55DB8"/>
    <w:rsid w:val="00D57717"/>
    <w:rsid w:val="00DA007F"/>
    <w:rsid w:val="00DA6E2C"/>
    <w:rsid w:val="00DE139F"/>
    <w:rsid w:val="00E4490F"/>
    <w:rsid w:val="00E81394"/>
    <w:rsid w:val="00F47F65"/>
    <w:rsid w:val="00F751BA"/>
    <w:rsid w:val="00F7727B"/>
    <w:rsid w:val="00FB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422A5"/>
  <w15:chartTrackingRefBased/>
  <w15:docId w15:val="{772F0EDD-AB47-4F31-B21E-89D4D7AA8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350C7"/>
    <w:pPr>
      <w:widowControl w:val="0"/>
      <w:ind w:firstLineChars="200" w:firstLine="200"/>
      <w:jc w:val="both"/>
    </w:pPr>
    <w:rPr>
      <w:rFonts w:eastAsia="宋体"/>
      <w:sz w:val="28"/>
    </w:rPr>
  </w:style>
  <w:style w:type="paragraph" w:styleId="1">
    <w:name w:val="heading 1"/>
    <w:basedOn w:val="a"/>
    <w:next w:val="a"/>
    <w:link w:val="10"/>
    <w:uiPriority w:val="9"/>
    <w:qFormat/>
    <w:rsid w:val="00A44DA5"/>
    <w:pPr>
      <w:spacing w:line="578" w:lineRule="auto"/>
      <w:ind w:firstLineChars="0" w:firstLine="0"/>
      <w:jc w:val="left"/>
      <w:outlineLvl w:val="0"/>
    </w:pPr>
    <w:rPr>
      <w:rFonts w:eastAsia="黑体"/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30825"/>
    <w:pPr>
      <w:spacing w:before="260" w:after="260" w:line="415" w:lineRule="auto"/>
      <w:outlineLvl w:val="1"/>
    </w:pPr>
    <w:rPr>
      <w:rFonts w:asciiTheme="majorHAnsi" w:hAnsiTheme="majorHAnsi" w:cstheme="majorBidi"/>
      <w:b/>
      <w:bCs/>
      <w:sz w:val="24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30825"/>
    <w:pPr>
      <w:spacing w:before="260" w:after="260" w:line="415" w:lineRule="auto"/>
      <w:outlineLvl w:val="2"/>
    </w:pPr>
    <w:rPr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4DA5"/>
    <w:rPr>
      <w:rFonts w:eastAsia="黑体"/>
      <w:b/>
      <w:bCs/>
      <w:kern w:val="44"/>
      <w:sz w:val="28"/>
      <w:szCs w:val="44"/>
    </w:rPr>
  </w:style>
  <w:style w:type="character" w:styleId="a3">
    <w:name w:val="Hyperlink"/>
    <w:basedOn w:val="a0"/>
    <w:uiPriority w:val="99"/>
    <w:unhideWhenUsed/>
    <w:rsid w:val="00D00B8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00B89"/>
    <w:rPr>
      <w:color w:val="605E5C"/>
      <w:shd w:val="clear" w:color="auto" w:fill="E1DFDD"/>
    </w:rPr>
  </w:style>
  <w:style w:type="paragraph" w:customStyle="1" w:styleId="a5">
    <w:name w:val="图序"/>
    <w:basedOn w:val="a"/>
    <w:link w:val="a6"/>
    <w:qFormat/>
    <w:rsid w:val="00E81394"/>
    <w:pPr>
      <w:ind w:firstLineChars="0" w:firstLine="0"/>
      <w:jc w:val="center"/>
    </w:pPr>
  </w:style>
  <w:style w:type="paragraph" w:styleId="a7">
    <w:name w:val="caption"/>
    <w:basedOn w:val="a"/>
    <w:next w:val="a"/>
    <w:uiPriority w:val="35"/>
    <w:unhideWhenUsed/>
    <w:qFormat/>
    <w:rsid w:val="00BE5F39"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图序 字符"/>
    <w:basedOn w:val="a0"/>
    <w:link w:val="a5"/>
    <w:rsid w:val="00E81394"/>
    <w:rPr>
      <w:rFonts w:eastAsia="宋体"/>
      <w:sz w:val="28"/>
    </w:rPr>
  </w:style>
  <w:style w:type="character" w:customStyle="1" w:styleId="20">
    <w:name w:val="标题 2 字符"/>
    <w:basedOn w:val="a0"/>
    <w:link w:val="2"/>
    <w:uiPriority w:val="9"/>
    <w:rsid w:val="00730825"/>
    <w:rPr>
      <w:rFonts w:asciiTheme="majorHAnsi" w:eastAsia="宋体" w:hAnsiTheme="majorHAnsi" w:cstheme="majorBidi"/>
      <w:b/>
      <w:bCs/>
      <w:sz w:val="24"/>
      <w:szCs w:val="32"/>
    </w:rPr>
  </w:style>
  <w:style w:type="paragraph" w:customStyle="1" w:styleId="a8">
    <w:name w:val="文章标题"/>
    <w:basedOn w:val="1"/>
    <w:link w:val="a9"/>
    <w:qFormat/>
    <w:rsid w:val="002D0500"/>
    <w:pPr>
      <w:spacing w:line="240" w:lineRule="auto"/>
      <w:jc w:val="center"/>
    </w:pPr>
    <w:rPr>
      <w:sz w:val="32"/>
    </w:rPr>
  </w:style>
  <w:style w:type="character" w:customStyle="1" w:styleId="a9">
    <w:name w:val="文章标题 字符"/>
    <w:basedOn w:val="10"/>
    <w:link w:val="a8"/>
    <w:rsid w:val="002D0500"/>
    <w:rPr>
      <w:rFonts w:eastAsia="黑体"/>
      <w:b/>
      <w:bCs/>
      <w:kern w:val="44"/>
      <w:sz w:val="32"/>
      <w:szCs w:val="44"/>
    </w:rPr>
  </w:style>
  <w:style w:type="table" w:styleId="aa">
    <w:name w:val="Table Grid"/>
    <w:basedOn w:val="a1"/>
    <w:uiPriority w:val="39"/>
    <w:rsid w:val="00DE13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CD75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CD752F"/>
    <w:rPr>
      <w:rFonts w:eastAsia="宋体"/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CD75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CD752F"/>
    <w:rPr>
      <w:rFonts w:eastAsia="宋体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730825"/>
    <w:rPr>
      <w:rFonts w:eastAsia="宋体"/>
      <w:bCs/>
      <w:sz w:val="24"/>
      <w:szCs w:val="32"/>
    </w:rPr>
  </w:style>
  <w:style w:type="character" w:styleId="af">
    <w:name w:val="FollowedHyperlink"/>
    <w:basedOn w:val="a0"/>
    <w:uiPriority w:val="99"/>
    <w:semiHidden/>
    <w:unhideWhenUsed/>
    <w:rsid w:val="00DA00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19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.csdn.net/qq_44251824/article/details/10128847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blog.csdn.net/chao_shine/article/details/106966854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blog.csdn.net/qq_57171795/article/details/12310946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log.csdn.net/weixin_63505616/article/details/126202925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11B0-AFCB-452A-AB13-986517FB5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2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3</cp:revision>
  <dcterms:created xsi:type="dcterms:W3CDTF">2022-06-06T07:38:00Z</dcterms:created>
  <dcterms:modified xsi:type="dcterms:W3CDTF">2023-02-03T13:40:00Z</dcterms:modified>
</cp:coreProperties>
</file>